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33E13" w14:textId="612A3FB4" w:rsidR="00D3015C" w:rsidRPr="00F57BB1" w:rsidRDefault="00F57BB1">
      <w:pPr>
        <w:rPr>
          <w:color w:val="FF0000"/>
          <w:sz w:val="24"/>
        </w:rPr>
      </w:pPr>
      <w:r w:rsidRPr="00F57BB1">
        <w:rPr>
          <w:color w:val="FF0000"/>
        </w:rPr>
        <w:t>Student and Assignment Tables.docx”</w:t>
      </w:r>
    </w:p>
    <w:p w14:paraId="39133E14" w14:textId="77777777" w:rsidR="00450301" w:rsidRDefault="00450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50301" w14:paraId="39133EA1" w14:textId="77777777" w:rsidTr="00450301">
        <w:tc>
          <w:tcPr>
            <w:tcW w:w="9350" w:type="dxa"/>
          </w:tcPr>
          <w:p w14:paraId="39133E15" w14:textId="77777777" w:rsidR="006F21B1" w:rsidRDefault="006F21B1" w:rsidP="006F21B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 and their number of missing assignments*/</w:t>
            </w:r>
          </w:p>
          <w:p w14:paraId="39133E16" w14:textId="77777777" w:rsidR="0069109C" w:rsidRDefault="006F21B1" w:rsidP="006F21B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17" w14:textId="77777777" w:rsidR="006F21B1" w:rsidRDefault="006F21B1" w:rsidP="006F21B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 w:rsidR="0069109C"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IT471Assignment]</w:t>
            </w:r>
          </w:p>
          <w:p w14:paraId="39133E18" w14:textId="77777777" w:rsidR="006F21B1" w:rsidRPr="0069109C" w:rsidRDefault="006F21B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 w:rsidR="0069109C">
              <w:rPr>
                <w:rFonts w:ascii="Courier New" w:hAnsi="Courier New" w:cs="Courier New"/>
                <w:noProof/>
                <w:sz w:val="20"/>
                <w:szCs w:val="20"/>
              </w:rPr>
              <w:t>[AssignmentName]</w:t>
            </w:r>
          </w:p>
          <w:p w14:paraId="39133E19" w14:textId="77777777" w:rsidR="006F21B1" w:rsidRDefault="006F21B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</w:p>
          <w:p w14:paraId="39133E1A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 and their number of missing assignments*/</w:t>
            </w:r>
          </w:p>
          <w:p w14:paraId="39133E1B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LastName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FirstName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NumMissingAssignments</w:t>
            </w:r>
          </w:p>
          <w:p w14:paraId="39133E1C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1D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SubmissionTime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1E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 IT471Stude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StudentID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IT471Assignme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StudentID</w:t>
            </w:r>
          </w:p>
          <w:p w14:paraId="39133E1F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LastName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FirstName</w:t>
            </w:r>
          </w:p>
          <w:p w14:paraId="39133E20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ORDE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</w:p>
          <w:p w14:paraId="39133E21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22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23" w14:textId="77777777" w:rsidR="005A4015" w:rsidRPr="00450301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ssignments, their sum and average scores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24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25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SUM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,</w:t>
            </w:r>
          </w:p>
          <w:p w14:paraId="39133E26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27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</w:p>
          <w:p w14:paraId="39133E28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</w:p>
          <w:p w14:paraId="39133E29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2A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2B" w14:textId="77777777" w:rsidR="005A4015" w:rsidRPr="00450301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ssignments, their sum and average scores, with better column names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2C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2D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SUM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ggregate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2E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verage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2F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</w:p>
          <w:p w14:paraId="39133E30" w14:textId="77777777" w:rsidR="005A4015" w:rsidRDefault="005A4015" w:rsidP="005A401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</w:p>
          <w:p w14:paraId="39133E31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32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33" w14:textId="77777777" w:rsidR="00450301" w:rsidRP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ssignments and more statistics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34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35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SUM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ggregate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36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verage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37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in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owes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38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ax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Highes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</w:p>
          <w:p w14:paraId="39133E39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SQR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VAR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andardDeviation]</w:t>
            </w:r>
          </w:p>
          <w:p w14:paraId="39133E3A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</w:p>
          <w:p w14:paraId="39133E3B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</w:p>
          <w:p w14:paraId="39133E3C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3D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how all late submissions*/</w:t>
            </w:r>
          </w:p>
          <w:p w14:paraId="39133E3E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3F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40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</w:p>
          <w:p w14:paraId="39133E41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42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how all late submissions by how many hours late*/</w:t>
            </w:r>
          </w:p>
          <w:p w14:paraId="39133E43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44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  <w:t xml:space="preserve">  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DATEDIFF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OUR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teBy (hours)]</w:t>
            </w:r>
          </w:p>
          <w:p w14:paraId="39133E45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46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</w:p>
          <w:p w14:paraId="39133E47" w14:textId="77777777" w:rsidR="00E90591" w:rsidRDefault="00E90591" w:rsidP="00E905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48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49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 and their number of submissions*/</w:t>
            </w:r>
          </w:p>
          <w:p w14:paraId="39133E4A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lastRenderedPageBreak/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NumSubmissions]</w:t>
            </w:r>
          </w:p>
          <w:p w14:paraId="39133E4B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4C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O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4D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4E" w14:textId="77777777" w:rsidR="00CF74DC" w:rsidRDefault="00450301" w:rsidP="00CF74DC">
            <w:pPr>
              <w:autoSpaceDE w:val="0"/>
              <w:autoSpaceDN w:val="0"/>
              <w:adjustRightInd w:val="0"/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4F" w14:textId="77777777" w:rsidR="00450301" w:rsidRDefault="00450301" w:rsidP="00450301">
            <w:pPr>
              <w:autoSpaceDE w:val="0"/>
              <w:autoSpaceDN w:val="0"/>
              <w:adjustRightInd w:val="0"/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ORDE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NumSubmissions]</w:t>
            </w:r>
          </w:p>
          <w:p w14:paraId="39133E50" w14:textId="77777777" w:rsidR="00450301" w:rsidRDefault="00450301" w:rsidP="00450301">
            <w:pPr>
              <w:autoSpaceDE w:val="0"/>
              <w:autoSpaceDN w:val="0"/>
              <w:adjustRightInd w:val="0"/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51" w14:textId="77777777" w:rsidR="00450301" w:rsidRDefault="00450301" w:rsidP="00450301">
            <w:pPr>
              <w:autoSpaceDE w:val="0"/>
              <w:autoSpaceDN w:val="0"/>
              <w:adjustRightInd w:val="0"/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52" w14:textId="77777777" w:rsidR="00450301" w:rsidRP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*All students and their number of late or missing submissions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53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MissingOrLateSubmission]</w:t>
            </w:r>
          </w:p>
          <w:p w14:paraId="39133E54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55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 xml:space="preserve">WHERE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ubmissionTim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O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</w:p>
          <w:p w14:paraId="39133E56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[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[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StudentID]</w:t>
            </w:r>
          </w:p>
          <w:p w14:paraId="39133E57" w14:textId="77777777" w:rsidR="00450301" w:rsidRDefault="00450301" w:rsidP="0045030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58" w14:textId="77777777" w:rsidR="00450301" w:rsidRDefault="00450301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ORDE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MissingOrLateSubmission]</w:t>
            </w:r>
          </w:p>
          <w:p w14:paraId="39133E59" w14:textId="77777777" w:rsidR="006439A5" w:rsidRDefault="006439A5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5A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,their average assignment scores (for graded ones only)*/</w:t>
            </w:r>
          </w:p>
          <w:p w14:paraId="39133E5B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5C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verageAssignmentScore]</w:t>
            </w:r>
          </w:p>
          <w:p w14:paraId="39133E5D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5E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Scor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O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5F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60" w14:textId="77777777" w:rsidR="006439A5" w:rsidRDefault="006439A5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61" w14:textId="77777777" w:rsidR="006439A5" w:rsidRDefault="006439A5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62" w14:textId="77777777" w:rsidR="006439A5" w:rsidRDefault="006439A5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63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,their assignment statistics (for graded ones only)*/</w:t>
            </w:r>
          </w:p>
          <w:p w14:paraId="39133E64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65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NumofGradedSubmissions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66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verage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67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in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owes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68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ax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Highest]</w:t>
            </w:r>
          </w:p>
          <w:p w14:paraId="39133E69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6A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Scor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O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6B" w14:textId="77777777" w:rsidR="006439A5" w:rsidRDefault="006439A5" w:rsidP="006439A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6C" w14:textId="77777777" w:rsidR="006439A5" w:rsidRDefault="006439A5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6D" w14:textId="77777777" w:rsidR="00CF74DC" w:rsidRDefault="00CF74DC" w:rsidP="006439A5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6E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tudents,their assignment statistics, for those AVG higher than 80*/</w:t>
            </w:r>
          </w:p>
          <w:p w14:paraId="39133E6F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70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NumofGradedSubmissions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71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verage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72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in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owes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73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max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Highest]</w:t>
            </w:r>
          </w:p>
          <w:p w14:paraId="39133E74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75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Scor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O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76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77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78" w14:textId="77777777" w:rsidR="00CF74DC" w:rsidRDefault="00CF74DC" w:rsidP="00CF74DC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AVING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Avg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AssignmentScor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80</w:t>
            </w:r>
          </w:p>
          <w:p w14:paraId="39133E79" w14:textId="77777777" w:rsidR="00CF74DC" w:rsidRDefault="00CF74DC" w:rsidP="00CF74DC">
            <w:pPr>
              <w:ind w:firstLine="240"/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7A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how late submissions by how many hours late, only for those more than 24hr late*/</w:t>
            </w:r>
          </w:p>
          <w:p w14:paraId="39133E7B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</w:p>
          <w:p w14:paraId="39133E7C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ab/>
              <w:t xml:space="preserve">  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DATEDIFF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OUR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teBy (hours)]</w:t>
            </w:r>
          </w:p>
          <w:p w14:paraId="39133E7D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7E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</w:p>
          <w:p w14:paraId="39133E7F" w14:textId="77777777" w:rsidR="00CF74DC" w:rsidRDefault="00CF74DC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DATEDIFF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OUR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24</w:t>
            </w:r>
          </w:p>
          <w:p w14:paraId="39133E80" w14:textId="77777777" w:rsidR="00CF74DC" w:rsidRDefault="00CF74DC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81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how assignments which have more than 2 late submissions*/</w:t>
            </w:r>
          </w:p>
          <w:p w14:paraId="39133E82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lastRenderedPageBreak/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NumLateSubmissions</w:t>
            </w:r>
          </w:p>
          <w:p w14:paraId="39133E83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84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</w:p>
          <w:p w14:paraId="39133E85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</w:p>
          <w:p w14:paraId="39133E86" w14:textId="77777777" w:rsidR="00CF74DC" w:rsidRDefault="00CF74DC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AVING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1</w:t>
            </w:r>
          </w:p>
          <w:p w14:paraId="39133E87" w14:textId="77777777" w:rsidR="00DB66C0" w:rsidRDefault="00DB66C0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88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Show assignments which have more than 2 late or missing submissions*/</w:t>
            </w:r>
          </w:p>
          <w:p w14:paraId="39133E89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Num</w:t>
            </w:r>
            <w:r w:rsidR="002E4475">
              <w:rPr>
                <w:rFonts w:ascii="Courier New" w:hAnsi="Courier New" w:cs="Courier New"/>
                <w:noProof/>
                <w:sz w:val="20"/>
                <w:szCs w:val="20"/>
              </w:rPr>
              <w:t>Faile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Submissions</w:t>
            </w:r>
          </w:p>
          <w:p w14:paraId="39133E8A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8B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WHERE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DueDat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o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</w:p>
          <w:p w14:paraId="39133E8C" w14:textId="77777777" w:rsidR="00CF74DC" w:rsidRDefault="00CF74DC" w:rsidP="00CF74D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AssignmentName]</w:t>
            </w:r>
          </w:p>
          <w:p w14:paraId="39133E8D" w14:textId="77777777" w:rsidR="00CF74DC" w:rsidRDefault="00CF74DC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AVING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1</w:t>
            </w:r>
          </w:p>
          <w:p w14:paraId="39133E8E" w14:textId="77777777" w:rsidR="002E4475" w:rsidRDefault="002E4475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8F" w14:textId="77777777" w:rsidR="002E4475" w:rsidRDefault="002E4475" w:rsidP="00CF74DC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90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 and their number of late or missing submissions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91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MissingOrLateSubmission]</w:t>
            </w:r>
          </w:p>
          <w:p w14:paraId="39133E92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93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 xml:space="preserve">WHERE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ubmissionTim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O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</w:p>
          <w:p w14:paraId="39133E94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95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96" w14:textId="77777777" w:rsidR="002E4475" w:rsidRDefault="002E4475" w:rsidP="002E447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AVING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2</w:t>
            </w:r>
          </w:p>
          <w:p w14:paraId="39133E97" w14:textId="77777777" w:rsidR="002E4475" w:rsidRDefault="002E4475" w:rsidP="002E4475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ORDE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MissingOrLateSubmission]</w:t>
            </w:r>
          </w:p>
          <w:p w14:paraId="39133E98" w14:textId="77777777" w:rsidR="006904EC" w:rsidRDefault="006904EC" w:rsidP="002E4475">
            <w:pPr>
              <w:rPr>
                <w:rFonts w:ascii="Courier New" w:hAnsi="Courier New" w:cs="Courier New"/>
                <w:noProof/>
                <w:sz w:val="20"/>
                <w:szCs w:val="20"/>
              </w:rPr>
            </w:pPr>
          </w:p>
          <w:p w14:paraId="39133E99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/*All students and their number of missing submissions, as</w:t>
            </w:r>
            <w:r w:rsidR="000A7E10"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s</w:t>
            </w:r>
            <w:r>
              <w:rPr>
                <w:rFonts w:ascii="Courier New" w:hAnsi="Courier New" w:cs="Courier New"/>
                <w:noProof/>
                <w:color w:val="008000"/>
                <w:sz w:val="20"/>
                <w:szCs w:val="20"/>
              </w:rPr>
              <w:t>uming late submission after 24 hours is not accepted*/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</w:p>
          <w:p w14:paraId="39133E9A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SELECT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a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NoCountSubmission]</w:t>
            </w:r>
          </w:p>
          <w:p w14:paraId="39133E9B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FROM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bo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IT471Assignment]</w:t>
            </w:r>
          </w:p>
          <w:p w14:paraId="39133E9C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 xml:space="preserve">WHERE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ubmissionTime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IS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O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DATEDIFF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OUR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DueDat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SubmissionTi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24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)</w:t>
            </w:r>
          </w:p>
          <w:p w14:paraId="39133E9D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AND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Stud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[StudentID]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IT471Assignment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>[StudentID]</w:t>
            </w:r>
          </w:p>
          <w:p w14:paraId="39133E9E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GROUP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LastName]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[FirstName]</w:t>
            </w:r>
          </w:p>
          <w:p w14:paraId="39133E9F" w14:textId="77777777" w:rsidR="006904EC" w:rsidRDefault="006904EC" w:rsidP="006904E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noProof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HAVING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FF00FF"/>
                <w:sz w:val="20"/>
                <w:szCs w:val="20"/>
              </w:rPr>
              <w:t>COUNT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(*)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808080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1</w:t>
            </w:r>
          </w:p>
          <w:p w14:paraId="39133EA0" w14:textId="77777777" w:rsidR="006904EC" w:rsidRDefault="006904EC" w:rsidP="006904EC"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ORDER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noProof/>
                <w:color w:val="0000FF"/>
                <w:sz w:val="20"/>
                <w:szCs w:val="20"/>
              </w:rPr>
              <w:t>BY</w:t>
            </w:r>
            <w:r>
              <w:rPr>
                <w:rFonts w:ascii="Courier New" w:hAnsi="Courier New" w:cs="Courier New"/>
                <w:noProof/>
                <w:sz w:val="20"/>
                <w:szCs w:val="20"/>
              </w:rPr>
              <w:t xml:space="preserve">  [NoCountSubmission]</w:t>
            </w:r>
          </w:p>
        </w:tc>
      </w:tr>
    </w:tbl>
    <w:p w14:paraId="39133EA2" w14:textId="77777777" w:rsidR="00450301" w:rsidRDefault="00450301"/>
    <w:sectPr w:rsidR="004503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2CBB3" w14:textId="77777777" w:rsidR="00D34C42" w:rsidRDefault="00D34C42" w:rsidP="00F57BB1">
      <w:pPr>
        <w:spacing w:after="0" w:line="240" w:lineRule="auto"/>
      </w:pPr>
      <w:r>
        <w:separator/>
      </w:r>
    </w:p>
  </w:endnote>
  <w:endnote w:type="continuationSeparator" w:id="0">
    <w:p w14:paraId="71A859D1" w14:textId="77777777" w:rsidR="00D34C42" w:rsidRDefault="00D34C42" w:rsidP="00F57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7A133" w14:textId="77777777" w:rsidR="00D34C42" w:rsidRDefault="00D34C42" w:rsidP="00F57BB1">
      <w:pPr>
        <w:spacing w:after="0" w:line="240" w:lineRule="auto"/>
      </w:pPr>
      <w:r>
        <w:separator/>
      </w:r>
    </w:p>
  </w:footnote>
  <w:footnote w:type="continuationSeparator" w:id="0">
    <w:p w14:paraId="2971CF52" w14:textId="77777777" w:rsidR="00D34C42" w:rsidRDefault="00D34C42" w:rsidP="00F57B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jWwMDK1NDIxMTNS0lEKTi0uzszPAykwrAUAhYu4pywAAAA="/>
  </w:docVars>
  <w:rsids>
    <w:rsidRoot w:val="00B26F69"/>
    <w:rsid w:val="000A7E10"/>
    <w:rsid w:val="002E4475"/>
    <w:rsid w:val="00450301"/>
    <w:rsid w:val="005A4015"/>
    <w:rsid w:val="006439A5"/>
    <w:rsid w:val="006904EC"/>
    <w:rsid w:val="0069109C"/>
    <w:rsid w:val="006F21B1"/>
    <w:rsid w:val="007215AB"/>
    <w:rsid w:val="00B26F69"/>
    <w:rsid w:val="00CF74DC"/>
    <w:rsid w:val="00D3015C"/>
    <w:rsid w:val="00D34C42"/>
    <w:rsid w:val="00DB66C0"/>
    <w:rsid w:val="00E90591"/>
    <w:rsid w:val="00F35A07"/>
    <w:rsid w:val="00F57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133E13"/>
  <w15:chartTrackingRefBased/>
  <w15:docId w15:val="{17362447-3859-4E0B-89BF-C13500E8A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0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7BB1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57BB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57BB1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57B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826</Words>
  <Characters>471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 Jiang</dc:creator>
  <cp:keywords/>
  <dc:description/>
  <cp:lastModifiedBy>Wenston A Rodriguez</cp:lastModifiedBy>
  <cp:revision>9</cp:revision>
  <dcterms:created xsi:type="dcterms:W3CDTF">2019-02-11T19:50:00Z</dcterms:created>
  <dcterms:modified xsi:type="dcterms:W3CDTF">2022-10-13T05:49:00Z</dcterms:modified>
</cp:coreProperties>
</file>